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B87878" w:rsidRDefault="00B87878">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B87878" w:rsidRDefault="00B87878">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B87878" w:rsidRDefault="00B87878">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B87878" w:rsidRDefault="00B87878">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B87878" w:rsidRDefault="00B87878">
                            <w:r>
                              <w:t>Here I have made the base app as well as imported what I’ll be needing for the app (can be seen in initial imports part).</w:t>
                            </w:r>
                          </w:p>
                          <w:p w14:paraId="518656A5" w14:textId="64A4B7D7" w:rsidR="00B87878" w:rsidRDefault="00B87878">
                            <w:r>
                              <w:t>It seems to pass our test so we will move o to our next part.</w:t>
                            </w:r>
                          </w:p>
                          <w:p w14:paraId="39D74798" w14:textId="503C6B10" w:rsidR="00B87878" w:rsidRDefault="00B87878">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B87878" w:rsidRDefault="00B87878">
                      <w:r>
                        <w:t>Here I have made the base app as well as imported what I’ll be needing for the app (can be seen in initial imports part).</w:t>
                      </w:r>
                    </w:p>
                    <w:p w14:paraId="518656A5" w14:textId="64A4B7D7" w:rsidR="00B87878" w:rsidRDefault="00B87878">
                      <w:r>
                        <w:t>It seems to pass our test so we will move o to our next part.</w:t>
                      </w:r>
                    </w:p>
                    <w:p w14:paraId="39D74798" w14:textId="503C6B10" w:rsidR="00B87878" w:rsidRDefault="00B87878">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B87878" w:rsidRDefault="00B87878">
                            <w:r>
                              <w:t>I have created a vertically aligned box layout with 3 labels and 3 input boxes. The password input box has the password formatting added in. I have chosen a font size of 25 for ow to make the text clear and readable.</w:t>
                            </w:r>
                          </w:p>
                          <w:p w14:paraId="2D819125" w14:textId="4B41DFEC" w:rsidR="00B87878" w:rsidRDefault="00B87878">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B87878" w:rsidRDefault="00B87878">
                      <w:r>
                        <w:t>I have created a vertically aligned box layout with 3 labels and 3 input boxes. The password input box has the password formatting added in. I have chosen a font size of 25 for ow to make the text clear and readable.</w:t>
                      </w:r>
                    </w:p>
                    <w:p w14:paraId="2D819125" w14:textId="4B41DFEC" w:rsidR="00B87878" w:rsidRDefault="00B87878">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B87878" w:rsidRDefault="00B87878">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B87878" w:rsidRDefault="00B87878">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B87878" w:rsidRDefault="00B87878">
                            <w:r>
                              <w:t>Our first job was to get the Object properties from the Kivy code with the help of the Kivy.properties.ObjectProperty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B87878" w:rsidRDefault="00B87878">
                      <w:r>
                        <w:t>Our first job was to get the Object properties from the Kivy code with the help of the Kivy.properties.ObjectProperty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B87878" w:rsidRDefault="00B87878">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B87878" w:rsidRDefault="00B87878">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B87878" w:rsidRDefault="00B87878"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B87878" w:rsidRDefault="00B878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B87878" w:rsidRDefault="00B87878"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B87878" w:rsidRDefault="00B87878"/>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0"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0"/>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id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w:t>
      </w:r>
      <w:proofErr w:type="gramStart"/>
      <w:r>
        <w:t>json.loads</w:t>
      </w:r>
      <w:proofErr w:type="gramEnd"/>
      <w:r>
        <w:t xml:space="preserve">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w:t>
      </w:r>
      <w:proofErr w:type="gramStart"/>
      <w:r w:rsidR="00734C49">
        <w:t>json.loads</w:t>
      </w:r>
      <w:proofErr w:type="gramEnd"/>
      <w:r w:rsidR="00734C49">
        <w:t>()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1"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1"/>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04698A62" w:rsidR="00BC4240" w:rsidRDefault="00CB34BA" w:rsidP="00CB34BA">
      <w:pPr>
        <w:pStyle w:val="Heading2"/>
      </w:pPr>
      <w:r>
        <w:lastRenderedPageBreak/>
        <w:t>End of version review</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431AABF8" w14:textId="4AF43DB6" w:rsidR="00541BF8" w:rsidRDefault="009E001C" w:rsidP="00541BF8">
      <w:pPr>
        <w:pStyle w:val="Heading3"/>
      </w:pPr>
      <w:r>
        <w:t>Meeting with the shareholders</w:t>
      </w:r>
    </w:p>
    <w:p w14:paraId="16F051A7" w14:textId="6875A10B" w:rsidR="009E001C" w:rsidRDefault="009E001C" w:rsidP="009E001C">
      <w:r>
        <w:t>I have shown the shareholders a demonstration of the code with the username ‘h’ and then showed them the end of version review, asking if they had any questions about the current state of the project and future versions.</w:t>
      </w:r>
    </w:p>
    <w:p w14:paraId="0E02DCCC" w14:textId="5B4DAA8E" w:rsidR="009E001C" w:rsidRPr="009E001C" w:rsidRDefault="009E001C" w:rsidP="009E001C">
      <w:pPr>
        <w:rPr>
          <w:u w:val="single"/>
        </w:rPr>
      </w:pPr>
      <w:r w:rsidRPr="009E001C">
        <w:rPr>
          <w:u w:val="single"/>
        </w:rPr>
        <w:t>Geoffrey</w:t>
      </w:r>
    </w:p>
    <w:p w14:paraId="52B33A38" w14:textId="4D94FABA" w:rsidR="00541BF8" w:rsidRDefault="00541BF8" w:rsidP="00541BF8"/>
    <w:p w14:paraId="6763960C" w14:textId="77777777" w:rsidR="009E001C" w:rsidRDefault="009E001C" w:rsidP="00541BF8"/>
    <w:p w14:paraId="1E001E77" w14:textId="2925F21A" w:rsidR="00541BF8" w:rsidRPr="00541BF8" w:rsidRDefault="00541BF8" w:rsidP="00541BF8">
      <w:pPr>
        <w:pStyle w:val="Heading1"/>
      </w:pPr>
      <w:r>
        <w:t>V</w:t>
      </w:r>
      <w:r w:rsidR="006869C2">
        <w:t>ersion 1.1</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0DAD3E2A" w:rsidR="00680874" w:rsidRDefault="00680874" w:rsidP="00680874">
      <w:pPr>
        <w:pStyle w:val="Heading2"/>
      </w:pPr>
      <w:r>
        <w:t>Version 1.0.5</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69B3DB3F" w14:textId="16BCE50A" w:rsidR="002851B2" w:rsidRDefault="00A6526A" w:rsidP="002851B2">
      <w:r>
        <w:rPr>
          <w:noProof/>
        </w:rPr>
        <w:drawing>
          <wp:anchor distT="0" distB="0" distL="114300" distR="114300" simplePos="0" relativeHeight="251820032" behindDoc="1" locked="0" layoutInCell="1" allowOverlap="1" wp14:anchorId="29E6173D" wp14:editId="6049056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rsidR="002851B2">
        <w:t>The great thing about this method is that it can be called from anywhere and it can also be used to update any part of the user's data - not just the recent searches. This means we could potentially use this with the theme settings too.</w:t>
      </w:r>
    </w:p>
    <w:p w14:paraId="2CEC592C" w14:textId="67432A5B" w:rsidR="00B247E8" w:rsidRDefault="00B247E8" w:rsidP="002851B2"/>
    <w:p w14:paraId="44C51C5C" w14:textId="0C334F38" w:rsidR="002851B2" w:rsidRDefault="00B247E8" w:rsidP="002851B2">
      <w:r>
        <w:rPr>
          <w:noProof/>
        </w:rPr>
        <w:drawing>
          <wp:anchor distT="0" distB="0" distL="114300" distR="114300" simplePos="0" relativeHeight="251807744" behindDoc="1" locked="0" layoutInCell="1" allowOverlap="1" wp14:anchorId="0045FFB8" wp14:editId="0C9B35B2">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rsidR="004D19B0">
        <w:t xml:space="preserve">This continues from the </w:t>
      </w:r>
      <w:proofErr w:type="gramStart"/>
      <w:r w:rsidR="004D19B0">
        <w:t>f.CLOSE</w:t>
      </w:r>
      <w:proofErr w:type="gramEnd"/>
      <w:r w:rsidR="004D19B0">
        <w:t>()</w:t>
      </w:r>
    </w:p>
    <w:p w14:paraId="0840BE9B" w14:textId="55F752E0" w:rsidR="004D19B0" w:rsidRDefault="004D19B0" w:rsidP="008D1AD8"/>
    <w:p w14:paraId="1FDA90F5" w14:textId="613811EF" w:rsidR="008D1AD8" w:rsidRDefault="008D1AD8" w:rsidP="008D1AD8">
      <w:r>
        <w:t>- Test data</w:t>
      </w:r>
    </w:p>
    <w:p w14:paraId="6487B820" w14:textId="4D624A7C" w:rsidR="000209E1" w:rsidRDefault="000209E1" w:rsidP="008D1AD8"/>
    <w:p w14:paraId="7AABF609" w14:textId="34671231" w:rsidR="000209E1" w:rsidRDefault="000209E1" w:rsidP="008D1AD8"/>
    <w:p w14:paraId="5D534F8D" w14:textId="77777777" w:rsidR="000209E1" w:rsidRDefault="000209E1" w:rsidP="008D1AD8"/>
    <w:p w14:paraId="1EF7D801" w14:textId="1DE0D3ED" w:rsidR="008D1AD8" w:rsidRDefault="008D1AD8" w:rsidP="008D1AD8">
      <w:r>
        <w:t>- Actual programming (The commented code will be available in the appendix)</w:t>
      </w:r>
    </w:p>
    <w:p w14:paraId="552EF55A" w14:textId="0E3A7DCE" w:rsidR="000209E1" w:rsidRDefault="004243F5" w:rsidP="008D1AD8">
      <w:r>
        <w:rPr>
          <w:noProof/>
        </w:rPr>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4</w:t>
            </w:r>
          </w:p>
        </w:tc>
        <w:tc>
          <w:tcPr>
            <w:tcW w:w="847" w:type="dxa"/>
          </w:tcPr>
          <w:p w14:paraId="4CEB46E4" w14:textId="4FA3B4F7" w:rsidR="004243F5" w:rsidRDefault="004243F5" w:rsidP="004243F5">
            <w:pPr>
              <w:tabs>
                <w:tab w:val="left" w:pos="1425"/>
              </w:tabs>
            </w:pPr>
            <w:r>
              <w:t>Check if the 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 xml:space="preserve">Next, I moved onto the </w:t>
      </w:r>
      <w:proofErr w:type="spellStart"/>
      <w:r>
        <w:t>found_location</w:t>
      </w:r>
      <w:proofErr w:type="spellEnd"/>
      <w:r>
        <w:t xml:space="preserve">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B87878">
            <w:pPr>
              <w:tabs>
                <w:tab w:val="left" w:pos="1425"/>
              </w:tabs>
            </w:pPr>
            <w:r>
              <w:t>Test number</w:t>
            </w:r>
          </w:p>
        </w:tc>
        <w:tc>
          <w:tcPr>
            <w:tcW w:w="913" w:type="dxa"/>
          </w:tcPr>
          <w:p w14:paraId="23FF1F4F" w14:textId="77777777" w:rsidR="002B54FE" w:rsidRDefault="002B54FE" w:rsidP="00B87878">
            <w:pPr>
              <w:tabs>
                <w:tab w:val="left" w:pos="1425"/>
              </w:tabs>
            </w:pPr>
            <w:r>
              <w:t>What are we testing for</w:t>
            </w:r>
          </w:p>
        </w:tc>
        <w:tc>
          <w:tcPr>
            <w:tcW w:w="1224" w:type="dxa"/>
          </w:tcPr>
          <w:p w14:paraId="0D60F09F" w14:textId="77777777" w:rsidR="002B54FE" w:rsidRDefault="002B54FE" w:rsidP="00B87878">
            <w:pPr>
              <w:tabs>
                <w:tab w:val="left" w:pos="1425"/>
              </w:tabs>
            </w:pPr>
            <w:r>
              <w:t>Expected result</w:t>
            </w:r>
          </w:p>
        </w:tc>
        <w:tc>
          <w:tcPr>
            <w:tcW w:w="1290" w:type="dxa"/>
          </w:tcPr>
          <w:p w14:paraId="5AFBABD9" w14:textId="77777777" w:rsidR="002B54FE" w:rsidRDefault="002B54FE" w:rsidP="00B87878">
            <w:pPr>
              <w:tabs>
                <w:tab w:val="left" w:pos="1425"/>
              </w:tabs>
            </w:pPr>
            <w:r>
              <w:t>Test data</w:t>
            </w:r>
          </w:p>
        </w:tc>
        <w:tc>
          <w:tcPr>
            <w:tcW w:w="6842" w:type="dxa"/>
          </w:tcPr>
          <w:p w14:paraId="03FC847E" w14:textId="01D0B821" w:rsidR="002B54FE" w:rsidRDefault="002B54FE" w:rsidP="00B87878">
            <w:pPr>
              <w:tabs>
                <w:tab w:val="left" w:pos="1425"/>
              </w:tabs>
            </w:pPr>
            <w:r>
              <w:t>Results</w:t>
            </w:r>
          </w:p>
        </w:tc>
        <w:tc>
          <w:tcPr>
            <w:tcW w:w="567" w:type="dxa"/>
          </w:tcPr>
          <w:p w14:paraId="09739564" w14:textId="77777777" w:rsidR="002B54FE" w:rsidRDefault="002B54FE" w:rsidP="00B87878">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B87878">
            <w:pPr>
              <w:tabs>
                <w:tab w:val="left" w:pos="1425"/>
              </w:tabs>
            </w:pPr>
            <w:r>
              <w:t>35</w:t>
            </w:r>
          </w:p>
        </w:tc>
        <w:tc>
          <w:tcPr>
            <w:tcW w:w="913" w:type="dxa"/>
          </w:tcPr>
          <w:p w14:paraId="7EB3AAB2" w14:textId="3BC2D72D" w:rsidR="002B54FE" w:rsidRDefault="002B54FE" w:rsidP="00B87878">
            <w:pPr>
              <w:tabs>
                <w:tab w:val="left" w:pos="1425"/>
              </w:tabs>
            </w:pPr>
            <w:r>
              <w:t>Check if the recent search is updated</w:t>
            </w:r>
          </w:p>
        </w:tc>
        <w:tc>
          <w:tcPr>
            <w:tcW w:w="1224" w:type="dxa"/>
          </w:tcPr>
          <w:p w14:paraId="4DA865E0" w14:textId="77777777" w:rsidR="002B54FE" w:rsidRDefault="002B54FE" w:rsidP="00B87878">
            <w:pPr>
              <w:tabs>
                <w:tab w:val="left" w:pos="1425"/>
              </w:tabs>
            </w:pPr>
            <w:r>
              <w:t>3 results should load:</w:t>
            </w:r>
          </w:p>
          <w:p w14:paraId="50591BEA" w14:textId="2F21F7F7" w:rsidR="002B54FE" w:rsidRDefault="002B54FE" w:rsidP="00B87878">
            <w:pPr>
              <w:tabs>
                <w:tab w:val="left" w:pos="1425"/>
              </w:tabs>
            </w:pPr>
            <w:r>
              <w:t>EGLL, EGCC</w:t>
            </w:r>
            <w:r w:rsidR="00095874">
              <w:t>,</w:t>
            </w:r>
            <w:r>
              <w:t xml:space="preserve"> and VAAH</w:t>
            </w:r>
          </w:p>
        </w:tc>
        <w:tc>
          <w:tcPr>
            <w:tcW w:w="1290" w:type="dxa"/>
          </w:tcPr>
          <w:p w14:paraId="0590BC2C" w14:textId="45329A85" w:rsidR="002B54FE" w:rsidRDefault="002B54FE" w:rsidP="00B87878">
            <w:pPr>
              <w:tabs>
                <w:tab w:val="left" w:pos="1425"/>
              </w:tabs>
            </w:pPr>
            <w:r>
              <w:t>‘h’ as the user. And we search</w:t>
            </w:r>
            <w:r w:rsidR="00095874">
              <w:t xml:space="preserve"> for</w:t>
            </w:r>
            <w:r>
              <w:t xml:space="preserve"> EGLL.</w:t>
            </w:r>
          </w:p>
        </w:tc>
        <w:tc>
          <w:tcPr>
            <w:tcW w:w="6842" w:type="dxa"/>
          </w:tcPr>
          <w:p w14:paraId="1C8FA77F" w14:textId="61BB3395" w:rsidR="002B54FE" w:rsidRDefault="002B54FE" w:rsidP="00B87878">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B87878">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B87878">
            <w:pPr>
              <w:tabs>
                <w:tab w:val="left" w:pos="1425"/>
              </w:tabs>
            </w:pPr>
          </w:p>
        </w:tc>
      </w:tr>
    </w:tbl>
    <w:p w14:paraId="2735585E" w14:textId="007E6B22" w:rsidR="002B54FE" w:rsidRDefault="002B54FE" w:rsidP="002B54FE">
      <w:pPr>
        <w:tabs>
          <w:tab w:val="left" w:pos="1425"/>
        </w:tabs>
        <w:rPr>
          <w:noProof/>
        </w:rPr>
      </w:pPr>
      <w:r>
        <w:rPr>
          <w:noProof/>
        </w:rPr>
        <w:lastRenderedPageBreak/>
        <w:t>The console also confirms this:</w:t>
      </w:r>
    </w:p>
    <w:p w14:paraId="113C49F4" w14:textId="11A496D3" w:rsidR="004243F5" w:rsidRDefault="002B54FE" w:rsidP="004243F5">
      <w:r>
        <w:rPr>
          <w:noProof/>
        </w:rPr>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B3DAAF8" w:rsidR="00095874" w:rsidRDefault="00E75ABD" w:rsidP="004243F5">
      <w:r>
        <w:rPr>
          <w:noProof/>
        </w:rPr>
        <w:drawing>
          <wp:inline distT="0" distB="0" distL="0" distR="0" wp14:anchorId="7833AA2D" wp14:editId="1E77F6A4">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03835"/>
                    </a:xfrm>
                    <a:prstGeom prst="rect">
                      <a:avLst/>
                    </a:prstGeom>
                  </pic:spPr>
                </pic:pic>
              </a:graphicData>
            </a:graphic>
          </wp:inline>
        </w:drawing>
      </w:r>
    </w:p>
    <w:p w14:paraId="07D4F18B" w14:textId="2A39BB32" w:rsidR="00E75ABD" w:rsidRDefault="00E75ABD" w:rsidP="004243F5">
      <w:r>
        <w:t>The red line means we haven’t created the procedure yet, but it will be done.</w:t>
      </w:r>
    </w:p>
    <w:p w14:paraId="03CF4582" w14:textId="1353CEA1" w:rsidR="00E75ABD" w:rsidRDefault="00E75ABD" w:rsidP="004243F5">
      <w:r>
        <w:t>Next, we set up the new procedure by loading up the JSON file and preparing it for iteration.</w:t>
      </w:r>
    </w:p>
    <w:p w14:paraId="2AC20BFA" w14:textId="0B4E6412" w:rsidR="00E75ABD" w:rsidRDefault="00A6526A" w:rsidP="004243F5">
      <w:r>
        <w:rPr>
          <w:noProof/>
        </w:rPr>
        <w:drawing>
          <wp:anchor distT="0" distB="0" distL="114300" distR="114300" simplePos="0" relativeHeight="251819008" behindDoc="1" locked="0" layoutInCell="1" allowOverlap="1" wp14:anchorId="4D8BED34" wp14:editId="2F1D1F81">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rsidR="00B87878">
        <w:t>Here, I realise that we should call the data parameter something else as it is overridden in the procedure.</w:t>
      </w:r>
    </w:p>
    <w:p w14:paraId="4D2EC264" w14:textId="77777777" w:rsidR="003D0C44" w:rsidRDefault="003D0C44" w:rsidP="004243F5"/>
    <w:p w14:paraId="75BE7271" w14:textId="77777777" w:rsidR="003D0C44" w:rsidRDefault="003D0C44" w:rsidP="004243F5"/>
    <w:p w14:paraId="713559A7" w14:textId="15E46334" w:rsidR="00B87878" w:rsidRDefault="00B87878" w:rsidP="004243F5">
      <w:r>
        <w:t>So, I change it. First in the pseudocode:</w:t>
      </w:r>
    </w:p>
    <w:p w14:paraId="73804CA1" w14:textId="41CD3F5E" w:rsidR="00B87878" w:rsidRDefault="003D0C44" w:rsidP="004243F5">
      <w:r>
        <w:rPr>
          <w:noProof/>
        </w:rPr>
        <w:drawing>
          <wp:anchor distT="0" distB="0" distL="114300" distR="114300" simplePos="0" relativeHeight="251813888" behindDoc="1" locked="0" layoutInCell="1" allowOverlap="1" wp14:anchorId="720353D3" wp14:editId="7A04E318">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622B7310" w14:textId="2F82A3A8" w:rsidR="00A6526A" w:rsidRDefault="00A6526A" w:rsidP="004243F5"/>
    <w:p w14:paraId="2D2B5B79" w14:textId="1AA00F54" w:rsidR="00A6526A" w:rsidRDefault="003D0C44" w:rsidP="004243F5">
      <w:r>
        <w:rPr>
          <w:noProof/>
        </w:rPr>
        <w:drawing>
          <wp:anchor distT="0" distB="0" distL="114300" distR="114300" simplePos="0" relativeHeight="251814912" behindDoc="1" locked="0" layoutInCell="1" allowOverlap="1" wp14:anchorId="4A955F0C" wp14:editId="3B047D21">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4682C203" w14:textId="0A167556" w:rsidR="00E75ABD" w:rsidRDefault="00B87878" w:rsidP="004243F5">
      <w:r>
        <w:rPr>
          <w:noProof/>
        </w:rPr>
        <w:drawing>
          <wp:anchor distT="0" distB="0" distL="114300" distR="114300" simplePos="0" relativeHeight="251815936" behindDoc="1" locked="0" layoutInCell="1" allowOverlap="1" wp14:anchorId="2752C3A8" wp14:editId="52A5CE50">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2A7D48F9" w14:textId="49D31CA8" w:rsidR="00B87878" w:rsidRDefault="00B87878" w:rsidP="004243F5"/>
    <w:p w14:paraId="5F5F807C" w14:textId="6DBFF676" w:rsidR="00E75ABD" w:rsidRDefault="00B247E8" w:rsidP="004243F5">
      <w:r>
        <w:rPr>
          <w:noProof/>
        </w:rPr>
        <w:drawing>
          <wp:anchor distT="0" distB="0" distL="114300" distR="114300" simplePos="0" relativeHeight="251816960" behindDoc="1" locked="0" layoutInCell="1" allowOverlap="1" wp14:anchorId="5BD1A91F" wp14:editId="785EEF78">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rsidR="00F95426">
        <w:t xml:space="preserve">Then we update the </w:t>
      </w:r>
      <w:r>
        <w:t>data with the parameters</w:t>
      </w:r>
    </w:p>
    <w:p w14:paraId="0793BC29" w14:textId="04E55A25" w:rsidR="00E75ABD" w:rsidRDefault="00E75ABD" w:rsidP="004243F5"/>
    <w:p w14:paraId="06975922" w14:textId="774332CF" w:rsidR="00E75ABD" w:rsidRDefault="00E75ABD" w:rsidP="004243F5"/>
    <w:p w14:paraId="680117A6" w14:textId="6D15D04B" w:rsidR="00E75ABD" w:rsidRDefault="00E75ABD" w:rsidP="004243F5"/>
    <w:p w14:paraId="78E4B744" w14:textId="5945E353" w:rsidR="00B247E8" w:rsidRDefault="00B247E8" w:rsidP="004243F5"/>
    <w:p w14:paraId="692ED1A0" w14:textId="36749587" w:rsidR="00B247E8" w:rsidRDefault="00A6526A" w:rsidP="004243F5">
      <w:r>
        <w:rPr>
          <w:noProof/>
        </w:rPr>
        <w:drawing>
          <wp:anchor distT="0" distB="0" distL="114300" distR="114300" simplePos="0" relativeHeight="251821056" behindDoc="1" locked="0" layoutInCell="1" allowOverlap="1" wp14:anchorId="4EDB6C6F" wp14:editId="31991FC8">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5C36D2AF" w14:textId="5A64F6EC" w:rsidR="00A6526A" w:rsidRDefault="00A6526A" w:rsidP="004243F5"/>
    <w:p w14:paraId="6E61AF92" w14:textId="2F57E7A5" w:rsidR="00A6526A" w:rsidRDefault="00A6526A" w:rsidP="004243F5"/>
    <w:p w14:paraId="5A5E62D5" w14:textId="72026090" w:rsidR="00A6526A" w:rsidRDefault="00A6526A" w:rsidP="004243F5"/>
    <w:p w14:paraId="603F76B0" w14:textId="5C90CEE2" w:rsidR="00A6526A" w:rsidRDefault="00A6526A" w:rsidP="004243F5"/>
    <w:p w14:paraId="3A5D9AE7" w14:textId="321E8FEF" w:rsidR="009549B1" w:rsidRDefault="009549B1" w:rsidP="004243F5"/>
    <w:p w14:paraId="59848F80" w14:textId="4D820CDF" w:rsidR="009549B1" w:rsidRDefault="009549B1" w:rsidP="004243F5"/>
    <w:p w14:paraId="1134AC05" w14:textId="2CB7E999" w:rsidR="009549B1" w:rsidRDefault="009549B1" w:rsidP="004243F5"/>
    <w:p w14:paraId="45705A41" w14:textId="1AFE3F7B" w:rsidR="009549B1" w:rsidRDefault="009549B1" w:rsidP="004243F5">
      <w:r>
        <w:lastRenderedPageBreak/>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9549B1" w14:paraId="7D2BDBE9" w14:textId="77777777" w:rsidTr="00A46888">
        <w:trPr>
          <w:trHeight w:val="1073"/>
        </w:trPr>
        <w:tc>
          <w:tcPr>
            <w:tcW w:w="925" w:type="dxa"/>
          </w:tcPr>
          <w:p w14:paraId="0466F467" w14:textId="77777777" w:rsidR="009549B1" w:rsidRDefault="009549B1" w:rsidP="00A46888">
            <w:pPr>
              <w:tabs>
                <w:tab w:val="left" w:pos="1425"/>
              </w:tabs>
            </w:pPr>
            <w:r>
              <w:t>Test number</w:t>
            </w:r>
          </w:p>
        </w:tc>
        <w:tc>
          <w:tcPr>
            <w:tcW w:w="913" w:type="dxa"/>
          </w:tcPr>
          <w:p w14:paraId="7CBAC5EB" w14:textId="77777777" w:rsidR="009549B1" w:rsidRDefault="009549B1" w:rsidP="00A46888">
            <w:pPr>
              <w:tabs>
                <w:tab w:val="left" w:pos="1425"/>
              </w:tabs>
            </w:pPr>
            <w:r>
              <w:t>What are we testing for</w:t>
            </w:r>
          </w:p>
        </w:tc>
        <w:tc>
          <w:tcPr>
            <w:tcW w:w="1224" w:type="dxa"/>
          </w:tcPr>
          <w:p w14:paraId="2447BE0B" w14:textId="77777777" w:rsidR="009549B1" w:rsidRDefault="009549B1" w:rsidP="00A46888">
            <w:pPr>
              <w:tabs>
                <w:tab w:val="left" w:pos="1425"/>
              </w:tabs>
            </w:pPr>
            <w:r>
              <w:t>Expected result</w:t>
            </w:r>
          </w:p>
        </w:tc>
        <w:tc>
          <w:tcPr>
            <w:tcW w:w="1290" w:type="dxa"/>
          </w:tcPr>
          <w:p w14:paraId="6F527559" w14:textId="77777777" w:rsidR="009549B1" w:rsidRDefault="009549B1" w:rsidP="00A46888">
            <w:pPr>
              <w:tabs>
                <w:tab w:val="left" w:pos="1425"/>
              </w:tabs>
            </w:pPr>
            <w:r>
              <w:t>Test data</w:t>
            </w:r>
          </w:p>
        </w:tc>
        <w:tc>
          <w:tcPr>
            <w:tcW w:w="6842" w:type="dxa"/>
          </w:tcPr>
          <w:p w14:paraId="496CD0DE" w14:textId="77777777" w:rsidR="009549B1" w:rsidRDefault="009549B1" w:rsidP="00A46888">
            <w:pPr>
              <w:tabs>
                <w:tab w:val="left" w:pos="1425"/>
              </w:tabs>
            </w:pPr>
            <w:r>
              <w:t>Results</w:t>
            </w:r>
          </w:p>
        </w:tc>
        <w:tc>
          <w:tcPr>
            <w:tcW w:w="567" w:type="dxa"/>
          </w:tcPr>
          <w:p w14:paraId="6E95A019" w14:textId="77777777" w:rsidR="009549B1" w:rsidRDefault="009549B1" w:rsidP="00A46888">
            <w:pPr>
              <w:tabs>
                <w:tab w:val="left" w:pos="1425"/>
              </w:tabs>
            </w:pPr>
            <w:r>
              <w:t>Notes</w:t>
            </w:r>
          </w:p>
        </w:tc>
      </w:tr>
      <w:tr w:rsidR="009549B1" w14:paraId="16FA0441" w14:textId="77777777" w:rsidTr="00A46888">
        <w:trPr>
          <w:trHeight w:val="551"/>
        </w:trPr>
        <w:tc>
          <w:tcPr>
            <w:tcW w:w="925" w:type="dxa"/>
          </w:tcPr>
          <w:p w14:paraId="16A06B2A" w14:textId="62B22286" w:rsidR="009549B1" w:rsidRDefault="009549B1" w:rsidP="00A46888">
            <w:pPr>
              <w:tabs>
                <w:tab w:val="left" w:pos="1425"/>
              </w:tabs>
            </w:pPr>
            <w:r>
              <w:t>3</w:t>
            </w:r>
            <w:r>
              <w:t>6</w:t>
            </w:r>
          </w:p>
        </w:tc>
        <w:tc>
          <w:tcPr>
            <w:tcW w:w="913" w:type="dxa"/>
          </w:tcPr>
          <w:p w14:paraId="233BE4EE" w14:textId="3D1C6850" w:rsidR="009549B1" w:rsidRDefault="009549B1" w:rsidP="00A46888">
            <w:pPr>
              <w:tabs>
                <w:tab w:val="left" w:pos="1425"/>
              </w:tabs>
            </w:pPr>
            <w:r>
              <w:t>Checking if the recent search updates the JSON file.</w:t>
            </w:r>
          </w:p>
        </w:tc>
        <w:tc>
          <w:tcPr>
            <w:tcW w:w="1224" w:type="dxa"/>
          </w:tcPr>
          <w:p w14:paraId="4BCA3A8E" w14:textId="6E0D2E95" w:rsidR="009549B1" w:rsidRDefault="009549B1" w:rsidP="00A46888">
            <w:pPr>
              <w:tabs>
                <w:tab w:val="left" w:pos="1425"/>
              </w:tabs>
            </w:pPr>
            <w:r>
              <w:t xml:space="preserve">3 </w:t>
            </w:r>
            <w:r>
              <w:t>recent searches should</w:t>
            </w:r>
            <w:r>
              <w:t xml:space="preserve"> </w:t>
            </w:r>
            <w:r>
              <w:t>be in the user’s data in the JSON file</w:t>
            </w:r>
            <w:r>
              <w:t>:</w:t>
            </w:r>
          </w:p>
          <w:p w14:paraId="283526FD" w14:textId="77777777" w:rsidR="009549B1" w:rsidRDefault="009549B1" w:rsidP="00A46888">
            <w:pPr>
              <w:tabs>
                <w:tab w:val="left" w:pos="1425"/>
              </w:tabs>
            </w:pPr>
            <w:r>
              <w:t>EGLL, EGCC, and VAAH</w:t>
            </w:r>
          </w:p>
        </w:tc>
        <w:tc>
          <w:tcPr>
            <w:tcW w:w="1290" w:type="dxa"/>
          </w:tcPr>
          <w:p w14:paraId="1A2583BD" w14:textId="77777777" w:rsidR="009549B1" w:rsidRDefault="009549B1" w:rsidP="00A46888">
            <w:pPr>
              <w:tabs>
                <w:tab w:val="left" w:pos="1425"/>
              </w:tabs>
            </w:pPr>
            <w:r>
              <w:t>‘h’ as the user. And we search for EGLL.</w:t>
            </w:r>
          </w:p>
        </w:tc>
        <w:tc>
          <w:tcPr>
            <w:tcW w:w="6842" w:type="dxa"/>
          </w:tcPr>
          <w:p w14:paraId="2C3BBC9B" w14:textId="53A09258" w:rsidR="009549B1" w:rsidRDefault="009549B1" w:rsidP="00A46888">
            <w:pPr>
              <w:tabs>
                <w:tab w:val="left" w:pos="1425"/>
              </w:tabs>
              <w:rPr>
                <w:noProof/>
              </w:rPr>
            </w:pPr>
            <w:r>
              <w:rPr>
                <w:noProof/>
              </w:rPr>
              <w:t>Failure:</w:t>
            </w:r>
          </w:p>
          <w:p w14:paraId="3AC14A20" w14:textId="172077CC" w:rsidR="009549B1" w:rsidRDefault="009549B1" w:rsidP="00A46888">
            <w:pPr>
              <w:tabs>
                <w:tab w:val="left" w:pos="1425"/>
              </w:tabs>
              <w:rPr>
                <w:noProof/>
              </w:rPr>
            </w:pPr>
            <w:r w:rsidRPr="009549B1">
              <w:rPr>
                <w:noProof/>
              </w:rPr>
              <w:t>NameError: name 'update_JSON' is not defined</w:t>
            </w:r>
          </w:p>
          <w:p w14:paraId="0ABF6313" w14:textId="77777777" w:rsidR="009549B1" w:rsidRDefault="009549B1" w:rsidP="00A46888">
            <w:pPr>
              <w:tabs>
                <w:tab w:val="left" w:pos="1425"/>
              </w:tabs>
              <w:rPr>
                <w:noProof/>
              </w:rPr>
            </w:pPr>
          </w:p>
          <w:p w14:paraId="6B487E6E" w14:textId="77777777" w:rsidR="009549B1" w:rsidRDefault="009549B1" w:rsidP="00A46888">
            <w:pPr>
              <w:tabs>
                <w:tab w:val="left" w:pos="1425"/>
              </w:tabs>
              <w:rPr>
                <w:noProof/>
              </w:rPr>
            </w:pPr>
          </w:p>
        </w:tc>
        <w:tc>
          <w:tcPr>
            <w:tcW w:w="567" w:type="dxa"/>
          </w:tcPr>
          <w:p w14:paraId="57273A72" w14:textId="77777777" w:rsidR="009549B1" w:rsidRDefault="009549B1" w:rsidP="00A46888">
            <w:pPr>
              <w:tabs>
                <w:tab w:val="left" w:pos="1425"/>
              </w:tabs>
            </w:pPr>
          </w:p>
        </w:tc>
      </w:tr>
    </w:tbl>
    <w:p w14:paraId="26D60264" w14:textId="0AC105B0" w:rsidR="009549B1" w:rsidRDefault="009549B1" w:rsidP="004243F5"/>
    <w:p w14:paraId="12EFC886" w14:textId="741FB97B" w:rsidR="009549B1" w:rsidRDefault="009549B1" w:rsidP="004243F5">
      <w:r>
        <w:rPr>
          <w:noProof/>
        </w:rPr>
        <w:drawing>
          <wp:anchor distT="0" distB="0" distL="114300" distR="114300" simplePos="0" relativeHeight="251822080" behindDoc="1" locked="0" layoutInCell="1" allowOverlap="1" wp14:anchorId="7BD1D2B4" wp14:editId="001B9F8B">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3B87561C" w14:textId="3EC454B7" w:rsidR="009549B1" w:rsidRDefault="009549B1" w:rsidP="004243F5"/>
    <w:p w14:paraId="0CF2B352" w14:textId="0B8C5A4C" w:rsidR="009549B1" w:rsidRDefault="009549B1" w:rsidP="004243F5"/>
    <w:p w14:paraId="2270C57E" w14:textId="66B655D4" w:rsidR="009549B1" w:rsidRDefault="009549B1" w:rsidP="004243F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08316E" w14:paraId="6C855CBD" w14:textId="77777777" w:rsidTr="00A46888">
        <w:trPr>
          <w:trHeight w:val="1073"/>
        </w:trPr>
        <w:tc>
          <w:tcPr>
            <w:tcW w:w="925" w:type="dxa"/>
          </w:tcPr>
          <w:p w14:paraId="476A5E9A" w14:textId="77777777" w:rsidR="0008316E" w:rsidRDefault="0008316E" w:rsidP="00A46888">
            <w:pPr>
              <w:tabs>
                <w:tab w:val="left" w:pos="1425"/>
              </w:tabs>
            </w:pPr>
            <w:r>
              <w:t>Test number</w:t>
            </w:r>
          </w:p>
        </w:tc>
        <w:tc>
          <w:tcPr>
            <w:tcW w:w="913" w:type="dxa"/>
          </w:tcPr>
          <w:p w14:paraId="56BC0672" w14:textId="77777777" w:rsidR="0008316E" w:rsidRDefault="0008316E" w:rsidP="00A46888">
            <w:pPr>
              <w:tabs>
                <w:tab w:val="left" w:pos="1425"/>
              </w:tabs>
            </w:pPr>
            <w:r>
              <w:t>What are we testing for</w:t>
            </w:r>
          </w:p>
        </w:tc>
        <w:tc>
          <w:tcPr>
            <w:tcW w:w="1224" w:type="dxa"/>
          </w:tcPr>
          <w:p w14:paraId="06502EB7" w14:textId="77777777" w:rsidR="0008316E" w:rsidRDefault="0008316E" w:rsidP="00A46888">
            <w:pPr>
              <w:tabs>
                <w:tab w:val="left" w:pos="1425"/>
              </w:tabs>
            </w:pPr>
            <w:r>
              <w:t>Expected result</w:t>
            </w:r>
          </w:p>
        </w:tc>
        <w:tc>
          <w:tcPr>
            <w:tcW w:w="1290" w:type="dxa"/>
          </w:tcPr>
          <w:p w14:paraId="4D1CDA27" w14:textId="77777777" w:rsidR="0008316E" w:rsidRDefault="0008316E" w:rsidP="00A46888">
            <w:pPr>
              <w:tabs>
                <w:tab w:val="left" w:pos="1425"/>
              </w:tabs>
            </w:pPr>
            <w:r>
              <w:t>Test data</w:t>
            </w:r>
          </w:p>
        </w:tc>
        <w:tc>
          <w:tcPr>
            <w:tcW w:w="6842" w:type="dxa"/>
          </w:tcPr>
          <w:p w14:paraId="66E9E26E" w14:textId="77777777" w:rsidR="0008316E" w:rsidRDefault="0008316E" w:rsidP="00A46888">
            <w:pPr>
              <w:tabs>
                <w:tab w:val="left" w:pos="1425"/>
              </w:tabs>
            </w:pPr>
            <w:r>
              <w:t>Results</w:t>
            </w:r>
          </w:p>
        </w:tc>
        <w:tc>
          <w:tcPr>
            <w:tcW w:w="567" w:type="dxa"/>
          </w:tcPr>
          <w:p w14:paraId="35A0951D" w14:textId="77777777" w:rsidR="0008316E" w:rsidRDefault="0008316E" w:rsidP="00A46888">
            <w:pPr>
              <w:tabs>
                <w:tab w:val="left" w:pos="1425"/>
              </w:tabs>
            </w:pPr>
            <w:r>
              <w:t>Notes</w:t>
            </w:r>
          </w:p>
        </w:tc>
      </w:tr>
      <w:tr w:rsidR="0008316E" w14:paraId="6E9A8183" w14:textId="77777777" w:rsidTr="00A46888">
        <w:trPr>
          <w:trHeight w:val="551"/>
        </w:trPr>
        <w:tc>
          <w:tcPr>
            <w:tcW w:w="925" w:type="dxa"/>
          </w:tcPr>
          <w:p w14:paraId="5343AB61" w14:textId="73363D8F" w:rsidR="0008316E" w:rsidRDefault="0008316E" w:rsidP="00A46888">
            <w:pPr>
              <w:tabs>
                <w:tab w:val="left" w:pos="1425"/>
              </w:tabs>
            </w:pPr>
            <w:r>
              <w:t>3</w:t>
            </w:r>
            <w:r>
              <w:t>7</w:t>
            </w:r>
          </w:p>
        </w:tc>
        <w:tc>
          <w:tcPr>
            <w:tcW w:w="913" w:type="dxa"/>
          </w:tcPr>
          <w:p w14:paraId="661297A8" w14:textId="77777777" w:rsidR="0008316E" w:rsidRDefault="0008316E" w:rsidP="00A46888">
            <w:pPr>
              <w:tabs>
                <w:tab w:val="left" w:pos="1425"/>
              </w:tabs>
            </w:pPr>
            <w:r>
              <w:t>Checking if the recent search updates the JSON file.</w:t>
            </w:r>
          </w:p>
        </w:tc>
        <w:tc>
          <w:tcPr>
            <w:tcW w:w="1224" w:type="dxa"/>
          </w:tcPr>
          <w:p w14:paraId="7250E5B0" w14:textId="77777777" w:rsidR="0008316E" w:rsidRDefault="0008316E" w:rsidP="00A46888">
            <w:pPr>
              <w:tabs>
                <w:tab w:val="left" w:pos="1425"/>
              </w:tabs>
            </w:pPr>
            <w:r>
              <w:t>3 recent searches should be in the user’s data in the JSON file:</w:t>
            </w:r>
          </w:p>
          <w:p w14:paraId="24889317" w14:textId="77777777" w:rsidR="0008316E" w:rsidRDefault="0008316E" w:rsidP="00A46888">
            <w:pPr>
              <w:tabs>
                <w:tab w:val="left" w:pos="1425"/>
              </w:tabs>
            </w:pPr>
            <w:r>
              <w:t>EGLL, EGCC, and VAAH</w:t>
            </w:r>
          </w:p>
        </w:tc>
        <w:tc>
          <w:tcPr>
            <w:tcW w:w="1290" w:type="dxa"/>
          </w:tcPr>
          <w:p w14:paraId="267FA077" w14:textId="77777777" w:rsidR="0008316E" w:rsidRDefault="0008316E" w:rsidP="00A46888">
            <w:pPr>
              <w:tabs>
                <w:tab w:val="left" w:pos="1425"/>
              </w:tabs>
            </w:pPr>
            <w:r>
              <w:t>‘h’ as the user. And we search for EGLL.</w:t>
            </w:r>
          </w:p>
        </w:tc>
        <w:tc>
          <w:tcPr>
            <w:tcW w:w="6842" w:type="dxa"/>
          </w:tcPr>
          <w:p w14:paraId="093BB72C" w14:textId="77777777" w:rsidR="0008316E" w:rsidRDefault="0008316E" w:rsidP="00A46888">
            <w:pPr>
              <w:tabs>
                <w:tab w:val="left" w:pos="1425"/>
              </w:tabs>
              <w:rPr>
                <w:noProof/>
              </w:rPr>
            </w:pPr>
            <w:r>
              <w:rPr>
                <w:noProof/>
              </w:rPr>
              <w:t>Failure:</w:t>
            </w:r>
          </w:p>
          <w:p w14:paraId="2C5A78E3" w14:textId="5E2F6AA3" w:rsidR="0008316E" w:rsidRDefault="0008316E" w:rsidP="00A46888">
            <w:pPr>
              <w:tabs>
                <w:tab w:val="left" w:pos="1425"/>
              </w:tabs>
              <w:rPr>
                <w:noProof/>
              </w:rPr>
            </w:pPr>
            <w:r>
              <w:rPr>
                <w:noProof/>
              </w:rPr>
              <w:drawing>
                <wp:inline distT="0" distB="0" distL="0" distR="0" wp14:anchorId="5C1ACC6D" wp14:editId="0B2149F1">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52900" cy="657225"/>
                          </a:xfrm>
                          <a:prstGeom prst="rect">
                            <a:avLst/>
                          </a:prstGeom>
                        </pic:spPr>
                      </pic:pic>
                    </a:graphicData>
                  </a:graphic>
                </wp:inline>
              </w:drawing>
            </w:r>
          </w:p>
          <w:p w14:paraId="25DC6645" w14:textId="77777777" w:rsidR="0008316E" w:rsidRDefault="0008316E" w:rsidP="00A46888">
            <w:pPr>
              <w:tabs>
                <w:tab w:val="left" w:pos="1425"/>
              </w:tabs>
              <w:rPr>
                <w:noProof/>
              </w:rPr>
            </w:pPr>
          </w:p>
        </w:tc>
        <w:tc>
          <w:tcPr>
            <w:tcW w:w="567" w:type="dxa"/>
          </w:tcPr>
          <w:p w14:paraId="134C3BB0" w14:textId="77777777" w:rsidR="0008316E" w:rsidRDefault="0008316E" w:rsidP="00A46888">
            <w:pPr>
              <w:tabs>
                <w:tab w:val="left" w:pos="1425"/>
              </w:tabs>
            </w:pPr>
          </w:p>
        </w:tc>
      </w:tr>
    </w:tbl>
    <w:p w14:paraId="7C078446" w14:textId="0907B29C" w:rsidR="0008316E" w:rsidRDefault="0008316E" w:rsidP="004243F5"/>
    <w:p w14:paraId="075BB144" w14:textId="1932D6DA" w:rsidR="008F70CF" w:rsidRDefault="008F70CF" w:rsidP="004243F5">
      <w:r>
        <w:t>This is because id is a number, we should search the data for the id and so on like so:</w:t>
      </w:r>
    </w:p>
    <w:p w14:paraId="4E6926C9" w14:textId="278909AC" w:rsidR="008F70CF" w:rsidRDefault="008F70CF" w:rsidP="004243F5">
      <w:r>
        <w:rPr>
          <w:noProof/>
        </w:rPr>
        <w:drawing>
          <wp:inline distT="0" distB="0" distL="0" distR="0" wp14:anchorId="5098B1AC" wp14:editId="0CE4EE9A">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000500" cy="295275"/>
                    </a:xfrm>
                    <a:prstGeom prst="rect">
                      <a:avLst/>
                    </a:prstGeom>
                  </pic:spPr>
                </pic:pic>
              </a:graphicData>
            </a:graphic>
          </wp:inline>
        </w:drawing>
      </w:r>
    </w:p>
    <w:p w14:paraId="4F44C1CF" w14:textId="1351DD3E" w:rsidR="008F70CF" w:rsidRDefault="008F70CF" w:rsidP="004243F5">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8F70CF" w14:paraId="4BD9B0FF" w14:textId="77777777" w:rsidTr="00A46888">
        <w:trPr>
          <w:trHeight w:val="1073"/>
        </w:trPr>
        <w:tc>
          <w:tcPr>
            <w:tcW w:w="925" w:type="dxa"/>
          </w:tcPr>
          <w:p w14:paraId="0DB3DCBD" w14:textId="77777777" w:rsidR="008F70CF" w:rsidRDefault="008F70CF" w:rsidP="00A46888">
            <w:pPr>
              <w:tabs>
                <w:tab w:val="left" w:pos="1425"/>
              </w:tabs>
            </w:pPr>
            <w:r>
              <w:t>Test number</w:t>
            </w:r>
          </w:p>
        </w:tc>
        <w:tc>
          <w:tcPr>
            <w:tcW w:w="913" w:type="dxa"/>
          </w:tcPr>
          <w:p w14:paraId="4827E40D" w14:textId="77777777" w:rsidR="008F70CF" w:rsidRDefault="008F70CF" w:rsidP="00A46888">
            <w:pPr>
              <w:tabs>
                <w:tab w:val="left" w:pos="1425"/>
              </w:tabs>
            </w:pPr>
            <w:r>
              <w:t>What are we testing for</w:t>
            </w:r>
          </w:p>
        </w:tc>
        <w:tc>
          <w:tcPr>
            <w:tcW w:w="1224" w:type="dxa"/>
          </w:tcPr>
          <w:p w14:paraId="3D6492B3" w14:textId="77777777" w:rsidR="008F70CF" w:rsidRDefault="008F70CF" w:rsidP="00A46888">
            <w:pPr>
              <w:tabs>
                <w:tab w:val="left" w:pos="1425"/>
              </w:tabs>
            </w:pPr>
            <w:r>
              <w:t>Expected result</w:t>
            </w:r>
          </w:p>
        </w:tc>
        <w:tc>
          <w:tcPr>
            <w:tcW w:w="1290" w:type="dxa"/>
          </w:tcPr>
          <w:p w14:paraId="565CBDE9" w14:textId="77777777" w:rsidR="008F70CF" w:rsidRDefault="008F70CF" w:rsidP="00A46888">
            <w:pPr>
              <w:tabs>
                <w:tab w:val="left" w:pos="1425"/>
              </w:tabs>
            </w:pPr>
            <w:r>
              <w:t>Test data</w:t>
            </w:r>
          </w:p>
        </w:tc>
        <w:tc>
          <w:tcPr>
            <w:tcW w:w="6842" w:type="dxa"/>
          </w:tcPr>
          <w:p w14:paraId="3EEE682A" w14:textId="77777777" w:rsidR="008F70CF" w:rsidRDefault="008F70CF" w:rsidP="00A46888">
            <w:pPr>
              <w:tabs>
                <w:tab w:val="left" w:pos="1425"/>
              </w:tabs>
            </w:pPr>
            <w:r>
              <w:t>Results</w:t>
            </w:r>
          </w:p>
        </w:tc>
        <w:tc>
          <w:tcPr>
            <w:tcW w:w="567" w:type="dxa"/>
          </w:tcPr>
          <w:p w14:paraId="5B1EE8E6" w14:textId="77777777" w:rsidR="008F70CF" w:rsidRDefault="008F70CF" w:rsidP="00A46888">
            <w:pPr>
              <w:tabs>
                <w:tab w:val="left" w:pos="1425"/>
              </w:tabs>
            </w:pPr>
            <w:r>
              <w:t>Notes</w:t>
            </w:r>
          </w:p>
        </w:tc>
      </w:tr>
      <w:tr w:rsidR="008F70CF" w14:paraId="0A5F4549" w14:textId="77777777" w:rsidTr="00A46888">
        <w:trPr>
          <w:trHeight w:val="551"/>
        </w:trPr>
        <w:tc>
          <w:tcPr>
            <w:tcW w:w="925" w:type="dxa"/>
          </w:tcPr>
          <w:p w14:paraId="7968009F" w14:textId="07CD4F34" w:rsidR="008F70CF" w:rsidRDefault="008F70CF" w:rsidP="00A46888">
            <w:pPr>
              <w:tabs>
                <w:tab w:val="left" w:pos="1425"/>
              </w:tabs>
            </w:pPr>
            <w:r>
              <w:lastRenderedPageBreak/>
              <w:t>3</w:t>
            </w:r>
            <w:r>
              <w:t>8</w:t>
            </w:r>
          </w:p>
        </w:tc>
        <w:tc>
          <w:tcPr>
            <w:tcW w:w="913" w:type="dxa"/>
          </w:tcPr>
          <w:p w14:paraId="25ECD9BC" w14:textId="77777777" w:rsidR="008F70CF" w:rsidRDefault="008F70CF" w:rsidP="00A46888">
            <w:pPr>
              <w:tabs>
                <w:tab w:val="left" w:pos="1425"/>
              </w:tabs>
            </w:pPr>
            <w:r>
              <w:t>Checking if the recent search updates the JSON file.</w:t>
            </w:r>
          </w:p>
        </w:tc>
        <w:tc>
          <w:tcPr>
            <w:tcW w:w="1224" w:type="dxa"/>
          </w:tcPr>
          <w:p w14:paraId="0A69D273" w14:textId="77777777" w:rsidR="008F70CF" w:rsidRDefault="008F70CF" w:rsidP="00A46888">
            <w:pPr>
              <w:tabs>
                <w:tab w:val="left" w:pos="1425"/>
              </w:tabs>
            </w:pPr>
            <w:r>
              <w:t>3 recent searches should be in the user’s data in the JSON file:</w:t>
            </w:r>
          </w:p>
          <w:p w14:paraId="18BB2E64" w14:textId="77777777" w:rsidR="008F70CF" w:rsidRDefault="008F70CF" w:rsidP="00A46888">
            <w:pPr>
              <w:tabs>
                <w:tab w:val="left" w:pos="1425"/>
              </w:tabs>
            </w:pPr>
            <w:r>
              <w:t>EGLL, EGCC, and VAAH</w:t>
            </w:r>
          </w:p>
        </w:tc>
        <w:tc>
          <w:tcPr>
            <w:tcW w:w="1290" w:type="dxa"/>
          </w:tcPr>
          <w:p w14:paraId="5FEF7709" w14:textId="77777777" w:rsidR="008F70CF" w:rsidRDefault="008F70CF" w:rsidP="00A46888">
            <w:pPr>
              <w:tabs>
                <w:tab w:val="left" w:pos="1425"/>
              </w:tabs>
            </w:pPr>
            <w:r>
              <w:t>‘h’ as the user. And we search for EGLL.</w:t>
            </w:r>
          </w:p>
        </w:tc>
        <w:tc>
          <w:tcPr>
            <w:tcW w:w="6842" w:type="dxa"/>
          </w:tcPr>
          <w:p w14:paraId="74E9B477" w14:textId="5E8C45E4" w:rsidR="008F70CF" w:rsidRDefault="008F70CF" w:rsidP="00A46888">
            <w:pPr>
              <w:tabs>
                <w:tab w:val="left" w:pos="1425"/>
              </w:tabs>
              <w:rPr>
                <w:noProof/>
              </w:rPr>
            </w:pPr>
            <w:r>
              <w:rPr>
                <w:noProof/>
              </w:rPr>
              <w:t>Success:</w:t>
            </w:r>
          </w:p>
          <w:p w14:paraId="4662161E" w14:textId="43A30FC1" w:rsidR="008F70CF" w:rsidRDefault="008F70CF" w:rsidP="00A46888">
            <w:pPr>
              <w:tabs>
                <w:tab w:val="left" w:pos="1425"/>
              </w:tabs>
              <w:rPr>
                <w:noProof/>
              </w:rPr>
            </w:pPr>
            <w:r>
              <w:rPr>
                <w:noProof/>
              </w:rPr>
              <w:drawing>
                <wp:inline distT="0" distB="0" distL="0" distR="0" wp14:anchorId="61A03C06" wp14:editId="5B2B950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07510" cy="2107565"/>
                          </a:xfrm>
                          <a:prstGeom prst="rect">
                            <a:avLst/>
                          </a:prstGeom>
                        </pic:spPr>
                      </pic:pic>
                    </a:graphicData>
                  </a:graphic>
                </wp:inline>
              </w:drawing>
            </w:r>
          </w:p>
          <w:p w14:paraId="44BD3743" w14:textId="77777777" w:rsidR="008F70CF" w:rsidRDefault="008F70CF" w:rsidP="00A46888">
            <w:pPr>
              <w:tabs>
                <w:tab w:val="left" w:pos="1425"/>
              </w:tabs>
              <w:rPr>
                <w:noProof/>
              </w:rPr>
            </w:pPr>
          </w:p>
        </w:tc>
        <w:tc>
          <w:tcPr>
            <w:tcW w:w="567" w:type="dxa"/>
          </w:tcPr>
          <w:p w14:paraId="29FDD84A" w14:textId="77777777" w:rsidR="008F70CF" w:rsidRDefault="008F70CF" w:rsidP="00A46888">
            <w:pPr>
              <w:tabs>
                <w:tab w:val="left" w:pos="1425"/>
              </w:tabs>
            </w:pPr>
          </w:p>
        </w:tc>
      </w:tr>
    </w:tbl>
    <w:p w14:paraId="46A151F0" w14:textId="77777777" w:rsidR="008F70CF" w:rsidRDefault="008F70CF" w:rsidP="004243F5"/>
    <w:p w14:paraId="65F363C9" w14:textId="5669511A" w:rsidR="004243F5" w:rsidRDefault="004243F5" w:rsidP="004243F5">
      <w:r>
        <w:t xml:space="preserve">- Testing </w:t>
      </w:r>
    </w:p>
    <w:p w14:paraId="4547FC5F" w14:textId="3C655186" w:rsidR="004243F5" w:rsidRDefault="004243F5" w:rsidP="004243F5">
      <w:r>
        <w:t>- Any changes needed</w:t>
      </w:r>
    </w:p>
    <w:p w14:paraId="2C944ED9" w14:textId="0F950E44" w:rsidR="004243F5" w:rsidRDefault="004243F5" w:rsidP="008D1AD8">
      <w:bookmarkStart w:id="2" w:name="_GoBack"/>
      <w:bookmarkEnd w:id="2"/>
    </w:p>
    <w:p w14:paraId="058867E5" w14:textId="1198C398" w:rsidR="008D1AD8" w:rsidRPr="00995440" w:rsidRDefault="008D1AD8" w:rsidP="008D1AD8">
      <w:r>
        <w:t>- Final Report</w:t>
      </w:r>
    </w:p>
    <w:p w14:paraId="4A368269" w14:textId="3BA3F35D" w:rsidR="00680874" w:rsidRPr="00680874" w:rsidRDefault="00680874" w:rsidP="00680874"/>
    <w:p w14:paraId="3C48F362" w14:textId="205125E7" w:rsidR="00BC4240" w:rsidRPr="00BC4240" w:rsidRDefault="0008316E" w:rsidP="00BC4240">
      <w:r>
        <w:t>FINAL WORK IN FOR 10</w:t>
      </w:r>
      <w:r w:rsidRPr="0008316E">
        <w:rPr>
          <w:vertAlign w:val="superscript"/>
        </w:rPr>
        <w:t>TH</w:t>
      </w:r>
      <w:r>
        <w:t xml:space="preserve"> DEC</w:t>
      </w:r>
    </w:p>
    <w:p w14:paraId="08AC4A85" w14:textId="54B37D59" w:rsidR="00BC4240" w:rsidRPr="00BC4240" w:rsidRDefault="00BC4240" w:rsidP="00BC4240"/>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7777777" w:rsidR="00BC4240" w:rsidRPr="00BC4240" w:rsidRDefault="00BC4240" w:rsidP="00BC4240"/>
    <w:sectPr w:rsidR="00BC4240" w:rsidRPr="00BC42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CE16F" w14:textId="77777777" w:rsidR="00CF29CC" w:rsidRDefault="00CF29CC" w:rsidP="007D749B">
      <w:pPr>
        <w:spacing w:after="0" w:line="240" w:lineRule="auto"/>
      </w:pPr>
      <w:r>
        <w:separator/>
      </w:r>
    </w:p>
  </w:endnote>
  <w:endnote w:type="continuationSeparator" w:id="0">
    <w:p w14:paraId="3FF9ADAA" w14:textId="77777777" w:rsidR="00CF29CC" w:rsidRDefault="00CF29CC"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5DAAC" w14:textId="77777777" w:rsidR="00CF29CC" w:rsidRDefault="00CF29CC" w:rsidP="007D749B">
      <w:pPr>
        <w:spacing w:after="0" w:line="240" w:lineRule="auto"/>
      </w:pPr>
      <w:r>
        <w:separator/>
      </w:r>
    </w:p>
  </w:footnote>
  <w:footnote w:type="continuationSeparator" w:id="0">
    <w:p w14:paraId="703BBD7C" w14:textId="77777777" w:rsidR="00CF29CC" w:rsidRDefault="00CF29CC"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2"/>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rwUA60rKZSwAAAA="/>
  </w:docVars>
  <w:rsids>
    <w:rsidRoot w:val="001E5621"/>
    <w:rsid w:val="000142F3"/>
    <w:rsid w:val="00015577"/>
    <w:rsid w:val="00015CDA"/>
    <w:rsid w:val="000209E1"/>
    <w:rsid w:val="0005226F"/>
    <w:rsid w:val="0005249C"/>
    <w:rsid w:val="0008316E"/>
    <w:rsid w:val="00095874"/>
    <w:rsid w:val="00096990"/>
    <w:rsid w:val="00126B18"/>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B54FE"/>
    <w:rsid w:val="002D1CBA"/>
    <w:rsid w:val="002D2948"/>
    <w:rsid w:val="002F00AA"/>
    <w:rsid w:val="002F1E3B"/>
    <w:rsid w:val="00322994"/>
    <w:rsid w:val="00334D02"/>
    <w:rsid w:val="00352AA9"/>
    <w:rsid w:val="00384681"/>
    <w:rsid w:val="003A564A"/>
    <w:rsid w:val="003C1654"/>
    <w:rsid w:val="003D0C44"/>
    <w:rsid w:val="003D0D97"/>
    <w:rsid w:val="003D5B41"/>
    <w:rsid w:val="003D5D57"/>
    <w:rsid w:val="003E11CE"/>
    <w:rsid w:val="004243F5"/>
    <w:rsid w:val="004562DB"/>
    <w:rsid w:val="0046713B"/>
    <w:rsid w:val="004853A6"/>
    <w:rsid w:val="00490F3E"/>
    <w:rsid w:val="00493838"/>
    <w:rsid w:val="004948C9"/>
    <w:rsid w:val="004B7CE2"/>
    <w:rsid w:val="004D14E0"/>
    <w:rsid w:val="004D19B0"/>
    <w:rsid w:val="004F754F"/>
    <w:rsid w:val="00500E58"/>
    <w:rsid w:val="00522884"/>
    <w:rsid w:val="00536BBF"/>
    <w:rsid w:val="00541BF8"/>
    <w:rsid w:val="005433DC"/>
    <w:rsid w:val="00575E09"/>
    <w:rsid w:val="00581141"/>
    <w:rsid w:val="005A734C"/>
    <w:rsid w:val="005E446F"/>
    <w:rsid w:val="005F23A3"/>
    <w:rsid w:val="005F2C4C"/>
    <w:rsid w:val="006014BA"/>
    <w:rsid w:val="00620FE6"/>
    <w:rsid w:val="00642D15"/>
    <w:rsid w:val="00643DAB"/>
    <w:rsid w:val="00654175"/>
    <w:rsid w:val="006633E7"/>
    <w:rsid w:val="00680874"/>
    <w:rsid w:val="0068267E"/>
    <w:rsid w:val="006869C2"/>
    <w:rsid w:val="00694820"/>
    <w:rsid w:val="006A1E64"/>
    <w:rsid w:val="006F1260"/>
    <w:rsid w:val="006F1A01"/>
    <w:rsid w:val="006F220E"/>
    <w:rsid w:val="006F343C"/>
    <w:rsid w:val="006F6B2D"/>
    <w:rsid w:val="00707429"/>
    <w:rsid w:val="00734C49"/>
    <w:rsid w:val="0073753C"/>
    <w:rsid w:val="007415C0"/>
    <w:rsid w:val="00752626"/>
    <w:rsid w:val="00764177"/>
    <w:rsid w:val="00765C6E"/>
    <w:rsid w:val="00775BEF"/>
    <w:rsid w:val="00791CDF"/>
    <w:rsid w:val="00797D1B"/>
    <w:rsid w:val="007A3BF5"/>
    <w:rsid w:val="007A4696"/>
    <w:rsid w:val="007B511C"/>
    <w:rsid w:val="007D749B"/>
    <w:rsid w:val="007F31CD"/>
    <w:rsid w:val="007F3E9B"/>
    <w:rsid w:val="0081786E"/>
    <w:rsid w:val="00842D45"/>
    <w:rsid w:val="00844C02"/>
    <w:rsid w:val="00845ED4"/>
    <w:rsid w:val="0086188E"/>
    <w:rsid w:val="00882904"/>
    <w:rsid w:val="00886F14"/>
    <w:rsid w:val="008D1AD8"/>
    <w:rsid w:val="008D45F3"/>
    <w:rsid w:val="008F70CF"/>
    <w:rsid w:val="00913133"/>
    <w:rsid w:val="00913CCE"/>
    <w:rsid w:val="009209E1"/>
    <w:rsid w:val="00947603"/>
    <w:rsid w:val="009549B1"/>
    <w:rsid w:val="00961688"/>
    <w:rsid w:val="00995440"/>
    <w:rsid w:val="009D0C39"/>
    <w:rsid w:val="009D28C8"/>
    <w:rsid w:val="009E001C"/>
    <w:rsid w:val="009F2A97"/>
    <w:rsid w:val="00A247A8"/>
    <w:rsid w:val="00A50CAD"/>
    <w:rsid w:val="00A6318B"/>
    <w:rsid w:val="00A6526A"/>
    <w:rsid w:val="00A84530"/>
    <w:rsid w:val="00A85EFF"/>
    <w:rsid w:val="00A94C2C"/>
    <w:rsid w:val="00AD3298"/>
    <w:rsid w:val="00AE02FC"/>
    <w:rsid w:val="00B06892"/>
    <w:rsid w:val="00B247E8"/>
    <w:rsid w:val="00B270DE"/>
    <w:rsid w:val="00B34EDA"/>
    <w:rsid w:val="00B476D9"/>
    <w:rsid w:val="00B87878"/>
    <w:rsid w:val="00BB13F8"/>
    <w:rsid w:val="00BB4BF4"/>
    <w:rsid w:val="00BC4240"/>
    <w:rsid w:val="00BD126D"/>
    <w:rsid w:val="00BD572C"/>
    <w:rsid w:val="00C07AC0"/>
    <w:rsid w:val="00C20452"/>
    <w:rsid w:val="00C25D14"/>
    <w:rsid w:val="00C31482"/>
    <w:rsid w:val="00C649F0"/>
    <w:rsid w:val="00C77A6F"/>
    <w:rsid w:val="00C90EB1"/>
    <w:rsid w:val="00CB34BA"/>
    <w:rsid w:val="00CD2BF0"/>
    <w:rsid w:val="00CD5ACD"/>
    <w:rsid w:val="00CF29CC"/>
    <w:rsid w:val="00D01156"/>
    <w:rsid w:val="00D3489F"/>
    <w:rsid w:val="00D44996"/>
    <w:rsid w:val="00D44E75"/>
    <w:rsid w:val="00D5561C"/>
    <w:rsid w:val="00D57B70"/>
    <w:rsid w:val="00D72A60"/>
    <w:rsid w:val="00D76399"/>
    <w:rsid w:val="00D9721E"/>
    <w:rsid w:val="00DA3D0D"/>
    <w:rsid w:val="00DB2D71"/>
    <w:rsid w:val="00DD45CC"/>
    <w:rsid w:val="00E11E4B"/>
    <w:rsid w:val="00E15F01"/>
    <w:rsid w:val="00E162DC"/>
    <w:rsid w:val="00E20343"/>
    <w:rsid w:val="00E21417"/>
    <w:rsid w:val="00E21563"/>
    <w:rsid w:val="00E614A5"/>
    <w:rsid w:val="00E661FF"/>
    <w:rsid w:val="00E72EA1"/>
    <w:rsid w:val="00E75ABD"/>
    <w:rsid w:val="00E85B8D"/>
    <w:rsid w:val="00E967D0"/>
    <w:rsid w:val="00EB1C7F"/>
    <w:rsid w:val="00EC1F35"/>
    <w:rsid w:val="00EE5730"/>
    <w:rsid w:val="00EF3658"/>
    <w:rsid w:val="00EF5FDE"/>
    <w:rsid w:val="00EF6229"/>
    <w:rsid w:val="00F04181"/>
    <w:rsid w:val="00F10C1B"/>
    <w:rsid w:val="00F2397B"/>
    <w:rsid w:val="00F23F5A"/>
    <w:rsid w:val="00F4133A"/>
    <w:rsid w:val="00F5284C"/>
    <w:rsid w:val="00F54548"/>
    <w:rsid w:val="00F61C93"/>
    <w:rsid w:val="00F91DF8"/>
    <w:rsid w:val="00F95426"/>
    <w:rsid w:val="00FB047B"/>
    <w:rsid w:val="00FB0FE9"/>
    <w:rsid w:val="00FC0F1C"/>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38" Type="http://schemas.openxmlformats.org/officeDocument/2006/relationships/image" Target="media/image128.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hyperlink" Target="https://ourairports.com/data/" TargetMode="External"/><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image" Target="media/image127.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32" Type="http://schemas.openxmlformats.org/officeDocument/2006/relationships/image" Target="media/image122.png"/><Relationship Id="rId140" Type="http://schemas.openxmlformats.org/officeDocument/2006/relationships/image" Target="media/image1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mailto:h@h.h" TargetMode="External"/><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0BC47-E0E7-4FC5-951F-857574658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5</TotalTime>
  <Pages>39</Pages>
  <Words>4943</Words>
  <Characters>2817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25</cp:revision>
  <dcterms:created xsi:type="dcterms:W3CDTF">2019-11-18T20:42:00Z</dcterms:created>
  <dcterms:modified xsi:type="dcterms:W3CDTF">2019-11-22T11:34:00Z</dcterms:modified>
</cp:coreProperties>
</file>